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9-fractional-lengths"/>
      <w:r>
        <w:t xml:space="preserve">Unit 3 Lesson 9: Fractional Lengths</w:t>
      </w:r>
      <w:bookmarkEnd w:id="20"/>
    </w:p>
    <w:p>
      <w:pPr>
        <w:pStyle w:val="Heading3"/>
      </w:pPr>
      <w:bookmarkStart w:id="21" w:name="Xcf618af26a00a621ad17fb7b15ce02da98658b8"/>
      <w:r>
        <w:t xml:space="preserve">1 Number Talk: Multiplication Strategi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t>⋅</m:t>
        </m:r>
        <m:r>
          <m:t>14</m:t>
        </m:r>
      </m:oMath>
    </w:p>
    <w:p>
      <w:pPr>
        <w:pStyle w:val="Heading3"/>
      </w:pPr>
      <w:bookmarkStart w:id="23" w:name="info-gap-how-many-would-it-take"/>
      <w:r>
        <w:t xml:space="preserve">2 Info Gap: How Many Would It Tak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Heading3"/>
      </w:pPr>
      <w:bookmarkStart w:id="25" w:name="how-many-times-as-tall-or-as-far"/>
      <w:r>
        <w:t xml:space="preserve">3 How Many Times as Tall or as Far?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4"/>
        </w:numPr>
      </w:pPr>
      <w:r>
        <w:t xml:space="preserve">How many times as tall as the student is the teacher?</w:t>
      </w:r>
    </w:p>
    <w:p>
      <w:pPr>
        <w:numPr>
          <w:ilvl w:val="1"/>
          <w:numId w:val="1004"/>
        </w:numPr>
      </w:pPr>
      <w:r>
        <w:t xml:space="preserve">What fraction of the teacher’s height is the student’s height?</w:t>
      </w:r>
    </w:p>
    <w:p>
      <w:pPr>
        <w:numPr>
          <w:ilvl w:val="0"/>
          <w:numId w:val="1003"/>
        </w:numPr>
      </w:pPr>
      <w:r>
        <w:t xml:space="preserve">Find each quotient. Show your reasoning and check your answer.</w:t>
      </w:r>
    </w:p>
    <w:p>
      <w:pPr>
        <w:numPr>
          <w:ilvl w:val="1"/>
          <w:numId w:val="1005"/>
        </w:numPr>
      </w:pPr>
      <m:oMath>
        <m:r>
          <m:t>9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6"/>
        </w:numPr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6"/>
        </w:numPr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p>
      <w:pPr>
        <w:pStyle w:val="Heading3"/>
      </w:pPr>
      <w:bookmarkStart w:id="27" w:name="comparing-paper-rolls-optional"/>
      <w:r>
        <w:t xml:space="preserve">4 Comparing Paper Roll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1" name="Picture"/>
            <a:graphic>
              <a:graphicData uri="http://schemas.openxmlformats.org/drawingml/2006/picture">
                <pic:pic>
                  <pic:nvPicPr>
                    <pic:cNvPr descr="/app/tmp/embedder-1605934491.6378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mplete the sentences. Be prepared to explain your reasoning.</w:t>
      </w:r>
    </w:p>
    <w:p>
      <w:pPr>
        <w:numPr>
          <w:ilvl w:val="1"/>
          <w:numId w:val="1008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8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7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52Z</dcterms:created>
  <dcterms:modified xsi:type="dcterms:W3CDTF">2020-11-21T0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3zE+Cv9K+RP/bKgcUKEl22/ajRCJngoWS0Izscy+OpGWSdNu3KwFJhiFh2JMSqSn7Wt/jnCb2RPwmnjomduJw==</vt:lpwstr>
  </property>
</Properties>
</file>